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76911" w14:textId="77777777" w:rsidR="0002230C" w:rsidRPr="00984E33" w:rsidRDefault="00C02723" w:rsidP="006512F6">
      <w:pPr>
        <w:jc w:val="center"/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Illinois State University</w:t>
      </w:r>
    </w:p>
    <w:p w14:paraId="71D69919" w14:textId="77777777" w:rsidR="00C02723" w:rsidRPr="00984E33" w:rsidRDefault="00C02723" w:rsidP="006512F6">
      <w:pPr>
        <w:jc w:val="center"/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College of Applied Science and Technology</w:t>
      </w:r>
    </w:p>
    <w:p w14:paraId="50BC51E3" w14:textId="75B6CB60" w:rsidR="00C02723" w:rsidRPr="00984E33" w:rsidRDefault="00C02723" w:rsidP="006512F6">
      <w:pPr>
        <w:jc w:val="center"/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U</w:t>
      </w:r>
      <w:r w:rsidR="00984E33">
        <w:rPr>
          <w:rFonts w:ascii="Times New Roman" w:hAnsi="Times New Roman"/>
          <w:b/>
        </w:rPr>
        <w:t xml:space="preserve">niversity Research Grant FY </w:t>
      </w:r>
      <w:r w:rsidR="007E7B97">
        <w:rPr>
          <w:rFonts w:ascii="Times New Roman" w:hAnsi="Times New Roman"/>
          <w:b/>
        </w:rPr>
        <w:t>202</w:t>
      </w:r>
      <w:r w:rsidR="00537CC4">
        <w:rPr>
          <w:rFonts w:ascii="Times New Roman" w:hAnsi="Times New Roman"/>
          <w:b/>
        </w:rPr>
        <w:t>4</w:t>
      </w:r>
    </w:p>
    <w:p w14:paraId="639E4A67" w14:textId="77777777" w:rsidR="00C02723" w:rsidRPr="00326177" w:rsidRDefault="00326177" w:rsidP="00326177">
      <w:pPr>
        <w:jc w:val="center"/>
        <w:rPr>
          <w:rFonts w:ascii="Times New Roman" w:hAnsi="Times New Roman"/>
          <w:i/>
        </w:rPr>
      </w:pPr>
      <w:r w:rsidRPr="00326177">
        <w:rPr>
          <w:rFonts w:ascii="Times New Roman" w:hAnsi="Times New Roman"/>
          <w:i/>
        </w:rPr>
        <w:t>To be submitted electronically as an MS Word document (no pdf files).</w:t>
      </w:r>
    </w:p>
    <w:p w14:paraId="4A99428F" w14:textId="77777777" w:rsidR="00C02723" w:rsidRPr="00984E33" w:rsidRDefault="00C02723">
      <w:pPr>
        <w:rPr>
          <w:rFonts w:ascii="Times New Roman" w:hAnsi="Times New Roman"/>
        </w:rPr>
      </w:pPr>
    </w:p>
    <w:p w14:paraId="749B4C6D" w14:textId="77777777" w:rsidR="00C02723" w:rsidRPr="00984E33" w:rsidRDefault="00C02723">
      <w:pPr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Section I: General Information</w:t>
      </w:r>
    </w:p>
    <w:p w14:paraId="04CFE1B2" w14:textId="77777777" w:rsidR="00C02723" w:rsidRPr="00984E33" w:rsidRDefault="00C02723">
      <w:pPr>
        <w:rPr>
          <w:rFonts w:ascii="Times New Roman" w:hAnsi="Times New Roman"/>
        </w:rPr>
      </w:pPr>
    </w:p>
    <w:p w14:paraId="361212F3" w14:textId="7D44182F" w:rsidR="00C02723" w:rsidRPr="00984E3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>Applicant</w:t>
      </w:r>
      <w:r w:rsidR="00E21A2A">
        <w:rPr>
          <w:rFonts w:ascii="Times New Roman" w:hAnsi="Times New Roman"/>
        </w:rPr>
        <w:t>/Investigator</w:t>
      </w:r>
      <w:r w:rsidRPr="00984E33">
        <w:rPr>
          <w:rFonts w:ascii="Times New Roman" w:hAnsi="Times New Roman"/>
        </w:rPr>
        <w:t xml:space="preserve"> Name</w:t>
      </w:r>
      <w:r w:rsidR="00E13A52">
        <w:rPr>
          <w:rFonts w:ascii="Times New Roman" w:hAnsi="Times New Roman"/>
        </w:rPr>
        <w:t>(s)</w:t>
      </w:r>
      <w:r w:rsidRPr="00984E33">
        <w:rPr>
          <w:rFonts w:ascii="Times New Roman" w:hAnsi="Times New Roman"/>
        </w:rPr>
        <w:t xml:space="preserve">: </w:t>
      </w:r>
    </w:p>
    <w:p w14:paraId="6E6DD156" w14:textId="431A52C3" w:rsidR="00C02723" w:rsidRPr="00757204" w:rsidRDefault="003F7DB5" w:rsidP="00757204">
      <w:pPr>
        <w:pStyle w:val="ListParagraph"/>
        <w:numPr>
          <w:ilvl w:val="0"/>
          <w:numId w:val="3"/>
        </w:numPr>
        <w:spacing w:after="240"/>
        <w:rPr>
          <w:rFonts w:ascii="Times New Roman" w:hAnsi="Times New Roman"/>
          <w:sz w:val="20"/>
          <w:szCs w:val="20"/>
        </w:rPr>
      </w:pPr>
      <w:r w:rsidRPr="003F7DB5">
        <w:rPr>
          <w:rFonts w:ascii="Times New Roman" w:hAnsi="Times New Roman"/>
          <w:sz w:val="20"/>
          <w:szCs w:val="20"/>
        </w:rPr>
        <w:t xml:space="preserve">For proposals with multiple </w:t>
      </w:r>
      <w:r w:rsidR="00A87E89">
        <w:rPr>
          <w:rFonts w:ascii="Times New Roman" w:hAnsi="Times New Roman"/>
          <w:sz w:val="20"/>
          <w:szCs w:val="20"/>
        </w:rPr>
        <w:t xml:space="preserve">CAST </w:t>
      </w:r>
      <w:r w:rsidR="00E21A2A">
        <w:rPr>
          <w:rFonts w:ascii="Times New Roman" w:hAnsi="Times New Roman"/>
          <w:sz w:val="20"/>
          <w:szCs w:val="20"/>
        </w:rPr>
        <w:t>investigators</w:t>
      </w:r>
      <w:r w:rsidRPr="003F7DB5">
        <w:rPr>
          <w:rFonts w:ascii="Times New Roman" w:hAnsi="Times New Roman"/>
          <w:sz w:val="20"/>
          <w:szCs w:val="20"/>
        </w:rPr>
        <w:t xml:space="preserve">, each </w:t>
      </w:r>
      <w:r w:rsidR="00E13A52" w:rsidRPr="00757204">
        <w:rPr>
          <w:rFonts w:ascii="Times New Roman" w:hAnsi="Times New Roman"/>
          <w:sz w:val="20"/>
          <w:szCs w:val="20"/>
        </w:rPr>
        <w:t xml:space="preserve">is eligible for $5000 in funding. Applications must clearly demonstrate a justifiable contribution </w:t>
      </w:r>
      <w:r w:rsidR="00E13A52" w:rsidRPr="00757204">
        <w:rPr>
          <w:rFonts w:ascii="Times New Roman" w:hAnsi="Times New Roman"/>
          <w:spacing w:val="-3"/>
          <w:sz w:val="20"/>
          <w:szCs w:val="20"/>
        </w:rPr>
        <w:t xml:space="preserve">from </w:t>
      </w:r>
      <w:r w:rsidR="00E13A52" w:rsidRPr="00757204">
        <w:rPr>
          <w:rFonts w:ascii="Times New Roman" w:hAnsi="Times New Roman"/>
          <w:sz w:val="20"/>
          <w:szCs w:val="20"/>
        </w:rPr>
        <w:t>each</w:t>
      </w:r>
      <w:r w:rsidR="00A87E89">
        <w:rPr>
          <w:rFonts w:ascii="Times New Roman" w:hAnsi="Times New Roman"/>
          <w:sz w:val="20"/>
          <w:szCs w:val="20"/>
        </w:rPr>
        <w:t xml:space="preserve"> </w:t>
      </w:r>
      <w:r w:rsidR="00E21A2A">
        <w:rPr>
          <w:rFonts w:ascii="Times New Roman" w:hAnsi="Times New Roman"/>
          <w:sz w:val="20"/>
          <w:szCs w:val="20"/>
        </w:rPr>
        <w:t>investigator</w:t>
      </w:r>
      <w:r w:rsidR="00E13A52" w:rsidRPr="00757204">
        <w:rPr>
          <w:rFonts w:ascii="Times New Roman" w:hAnsi="Times New Roman"/>
          <w:sz w:val="20"/>
          <w:szCs w:val="20"/>
        </w:rPr>
        <w:t xml:space="preserve">. The URG will be evaluated in the category of the most senior </w:t>
      </w:r>
      <w:r w:rsidR="00E21A2A">
        <w:rPr>
          <w:rFonts w:ascii="Times New Roman" w:hAnsi="Times New Roman"/>
          <w:sz w:val="20"/>
          <w:szCs w:val="20"/>
        </w:rPr>
        <w:t>investigator</w:t>
      </w:r>
      <w:r w:rsidR="00E13A52" w:rsidRPr="00757204">
        <w:rPr>
          <w:rFonts w:ascii="Times New Roman" w:hAnsi="Times New Roman"/>
          <w:sz w:val="20"/>
          <w:szCs w:val="20"/>
        </w:rPr>
        <w:t>.</w:t>
      </w:r>
    </w:p>
    <w:p w14:paraId="1FE80AC7" w14:textId="77777777" w:rsidR="00C0272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>Academic Unit:</w:t>
      </w:r>
    </w:p>
    <w:p w14:paraId="23F23DF3" w14:textId="77777777" w:rsidR="00581F93" w:rsidRDefault="00581F93">
      <w:pPr>
        <w:rPr>
          <w:rFonts w:ascii="Times New Roman" w:hAnsi="Times New Roman"/>
        </w:rPr>
      </w:pPr>
    </w:p>
    <w:p w14:paraId="183CE35B" w14:textId="64A8A1B8" w:rsidR="003B322F" w:rsidRDefault="00C02723" w:rsidP="0075208C">
      <w:pPr>
        <w:tabs>
          <w:tab w:val="left" w:pos="1440"/>
        </w:tabs>
        <w:rPr>
          <w:rFonts w:ascii="Times New Roman" w:hAnsi="Times New Roman"/>
        </w:rPr>
      </w:pPr>
      <w:r w:rsidRPr="00984E33">
        <w:rPr>
          <w:rFonts w:ascii="Times New Roman" w:hAnsi="Times New Roman"/>
        </w:rPr>
        <w:t>Type of URG</w:t>
      </w:r>
      <w:r w:rsidR="003B322F">
        <w:rPr>
          <w:rFonts w:ascii="Times New Roman" w:hAnsi="Times New Roman"/>
        </w:rPr>
        <w:t xml:space="preserve"> (highlight choice)</w:t>
      </w:r>
      <w:r w:rsidRPr="00984E33">
        <w:rPr>
          <w:rFonts w:ascii="Times New Roman" w:hAnsi="Times New Roman"/>
        </w:rPr>
        <w:t xml:space="preserve">:   </w:t>
      </w:r>
    </w:p>
    <w:p w14:paraId="3CE2CEB1" w14:textId="72EAE0F0" w:rsidR="00C02723" w:rsidRDefault="003B322F" w:rsidP="0075208C">
      <w:pPr>
        <w:tabs>
          <w:tab w:val="left" w:pos="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75208C">
        <w:rPr>
          <w:rFonts w:ascii="Times New Roman" w:hAnsi="Times New Roman"/>
        </w:rPr>
        <w:t>Pre-Tenure Research Development</w:t>
      </w:r>
      <w:r w:rsidR="0075208C">
        <w:rPr>
          <w:rFonts w:ascii="Times New Roman" w:hAnsi="Times New Roman"/>
        </w:rPr>
        <w:tab/>
      </w:r>
    </w:p>
    <w:p w14:paraId="64202834" w14:textId="77777777" w:rsidR="0075208C" w:rsidRDefault="0075208C" w:rsidP="0075208C">
      <w:pPr>
        <w:tabs>
          <w:tab w:val="left" w:pos="1440"/>
        </w:tabs>
        <w:rPr>
          <w:rFonts w:ascii="Times New Roman" w:hAnsi="Times New Roman"/>
        </w:rPr>
      </w:pPr>
    </w:p>
    <w:p w14:paraId="40B32CCE" w14:textId="77777777" w:rsidR="0075208C" w:rsidRDefault="0075208C" w:rsidP="0075208C">
      <w:pPr>
        <w:tabs>
          <w:tab w:val="left" w:pos="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  <w:t>Pre-Tenure Grant Development</w:t>
      </w:r>
    </w:p>
    <w:p w14:paraId="34CAB37A" w14:textId="77777777" w:rsidR="0075208C" w:rsidRDefault="0075208C" w:rsidP="0075208C">
      <w:pPr>
        <w:tabs>
          <w:tab w:val="left" w:pos="1440"/>
        </w:tabs>
        <w:rPr>
          <w:rFonts w:ascii="Times New Roman" w:hAnsi="Times New Roman"/>
        </w:rPr>
      </w:pPr>
    </w:p>
    <w:p w14:paraId="5F542496" w14:textId="77777777" w:rsidR="0075208C" w:rsidRPr="00984E33" w:rsidRDefault="0075208C" w:rsidP="0075208C">
      <w:pPr>
        <w:tabs>
          <w:tab w:val="left" w:pos="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  <w:t>Post-Tenure Grant Development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14:paraId="3A0C8375" w14:textId="77777777" w:rsidR="00C02723" w:rsidRPr="00984E33" w:rsidRDefault="00C02723" w:rsidP="0075208C">
      <w:pPr>
        <w:tabs>
          <w:tab w:val="left" w:pos="1440"/>
        </w:tabs>
        <w:rPr>
          <w:rFonts w:ascii="Times New Roman" w:hAnsi="Times New Roman"/>
        </w:rPr>
      </w:pPr>
    </w:p>
    <w:p w14:paraId="0D1BE7BD" w14:textId="77777777" w:rsidR="00C0272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Title of Project: </w:t>
      </w:r>
    </w:p>
    <w:p w14:paraId="0295F509" w14:textId="77777777" w:rsidR="00A9011B" w:rsidRDefault="00A9011B">
      <w:pPr>
        <w:rPr>
          <w:rFonts w:ascii="Times New Roman" w:hAnsi="Times New Roman"/>
        </w:rPr>
      </w:pPr>
    </w:p>
    <w:p w14:paraId="4DE616A9" w14:textId="266F0E95" w:rsidR="00A9011B" w:rsidRDefault="00A9011B">
      <w:pPr>
        <w:rPr>
          <w:rFonts w:ascii="Times New Roman" w:hAnsi="Times New Roman"/>
        </w:rPr>
      </w:pPr>
      <w:r>
        <w:rPr>
          <w:rFonts w:ascii="Times New Roman" w:hAnsi="Times New Roman"/>
        </w:rPr>
        <w:t>Type of Research</w:t>
      </w:r>
      <w:r w:rsidR="003B322F">
        <w:rPr>
          <w:rFonts w:ascii="Times New Roman" w:hAnsi="Times New Roman"/>
        </w:rPr>
        <w:t xml:space="preserve"> (highlight choice)</w:t>
      </w:r>
      <w:r w:rsidR="003B322F" w:rsidRPr="00984E33">
        <w:rPr>
          <w:rFonts w:ascii="Times New Roman" w:hAnsi="Times New Roman"/>
        </w:rPr>
        <w:t xml:space="preserve">:   </w:t>
      </w:r>
    </w:p>
    <w:p w14:paraId="0F003AAD" w14:textId="77777777" w:rsidR="00A9011B" w:rsidRDefault="00A9011B" w:rsidP="008D7BFB">
      <w:pPr>
        <w:spacing w:after="24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Traditional methodology (procedures, participants, instrumentation, </w:t>
      </w:r>
      <w:proofErr w:type="gramStart"/>
      <w:r>
        <w:rPr>
          <w:rFonts w:ascii="Times New Roman" w:hAnsi="Times New Roman"/>
        </w:rPr>
        <w:t>design</w:t>
      </w:r>
      <w:proofErr w:type="gramEnd"/>
      <w:r>
        <w:rPr>
          <w:rFonts w:ascii="Times New Roman" w:hAnsi="Times New Roman"/>
        </w:rPr>
        <w:t xml:space="preserve"> and analysis)</w:t>
      </w:r>
    </w:p>
    <w:p w14:paraId="16D7AAD5" w14:textId="77777777" w:rsidR="00A9011B" w:rsidRPr="00984E33" w:rsidRDefault="00A9011B" w:rsidP="008D7BFB">
      <w:pPr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Product/Process </w:t>
      </w:r>
      <w:r w:rsidR="00295319">
        <w:rPr>
          <w:rFonts w:ascii="Times New Roman" w:hAnsi="Times New Roman"/>
        </w:rPr>
        <w:t>testing</w:t>
      </w:r>
      <w:r>
        <w:rPr>
          <w:rFonts w:ascii="Times New Roman" w:hAnsi="Times New Roman"/>
        </w:rPr>
        <w:t xml:space="preserve"> (innovation, data collect</w:t>
      </w:r>
      <w:r w:rsidR="00944352">
        <w:rPr>
          <w:rFonts w:ascii="Times New Roman" w:hAnsi="Times New Roman"/>
        </w:rPr>
        <w:t>ion</w:t>
      </w:r>
      <w:r>
        <w:rPr>
          <w:rFonts w:ascii="Times New Roman" w:hAnsi="Times New Roman"/>
        </w:rPr>
        <w:t xml:space="preserve">, feasibility, </w:t>
      </w:r>
      <w:proofErr w:type="gramStart"/>
      <w:r>
        <w:rPr>
          <w:rFonts w:ascii="Times New Roman" w:hAnsi="Times New Roman"/>
        </w:rPr>
        <w:t>design</w:t>
      </w:r>
      <w:proofErr w:type="gramEnd"/>
      <w:r>
        <w:rPr>
          <w:rFonts w:ascii="Times New Roman" w:hAnsi="Times New Roman"/>
        </w:rPr>
        <w:t xml:space="preserve"> and evaluation) </w:t>
      </w:r>
    </w:p>
    <w:p w14:paraId="6AC178C1" w14:textId="77777777" w:rsidR="00C02723" w:rsidRPr="00984E33" w:rsidRDefault="00C02723">
      <w:pPr>
        <w:rPr>
          <w:rFonts w:ascii="Times New Roman" w:hAnsi="Times New Roman"/>
        </w:rPr>
      </w:pPr>
    </w:p>
    <w:p w14:paraId="1B4279FA" w14:textId="77777777" w:rsidR="00C02723" w:rsidRPr="00984E3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How many URGs have you received previously? </w:t>
      </w:r>
    </w:p>
    <w:p w14:paraId="604E3AF1" w14:textId="77777777" w:rsidR="00C02723" w:rsidRPr="00984E33" w:rsidRDefault="00C02723">
      <w:pPr>
        <w:rPr>
          <w:rFonts w:ascii="Times New Roman" w:hAnsi="Times New Roman"/>
        </w:rPr>
      </w:pPr>
    </w:p>
    <w:p w14:paraId="34382890" w14:textId="77777777" w:rsidR="00C02723" w:rsidRPr="00984E3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Total Budget: </w:t>
      </w:r>
      <w:r w:rsidR="00A902C2">
        <w:rPr>
          <w:rFonts w:ascii="Times New Roman" w:hAnsi="Times New Roman"/>
        </w:rPr>
        <w:t>$</w:t>
      </w:r>
    </w:p>
    <w:p w14:paraId="6978DD33" w14:textId="77777777" w:rsidR="0077477B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ab/>
      </w:r>
    </w:p>
    <w:p w14:paraId="03BFF651" w14:textId="6AC45562" w:rsidR="000C7DAD" w:rsidRPr="00984E33" w:rsidRDefault="000C7DAD" w:rsidP="000C7DAD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List the </w:t>
      </w:r>
      <w:r>
        <w:rPr>
          <w:rFonts w:ascii="Times New Roman" w:hAnsi="Times New Roman"/>
        </w:rPr>
        <w:t>expected</w:t>
      </w:r>
      <w:r w:rsidRPr="00984E33">
        <w:rPr>
          <w:rFonts w:ascii="Times New Roman" w:hAnsi="Times New Roman"/>
        </w:rPr>
        <w:t xml:space="preserve"> outcome(s) (i.e., </w:t>
      </w:r>
      <w:r>
        <w:rPr>
          <w:rFonts w:ascii="Times New Roman" w:hAnsi="Times New Roman"/>
        </w:rPr>
        <w:t xml:space="preserve">presentations, proceedings, articles, posters, </w:t>
      </w:r>
      <w:proofErr w:type="gramStart"/>
      <w:r w:rsidR="006A227D">
        <w:rPr>
          <w:rFonts w:ascii="Times New Roman" w:hAnsi="Times New Roman"/>
        </w:rPr>
        <w:t>grants</w:t>
      </w:r>
      <w:proofErr w:type="gramEnd"/>
      <w:r w:rsidR="006A227D">
        <w:rPr>
          <w:rFonts w:ascii="Times New Roman" w:hAnsi="Times New Roman"/>
        </w:rPr>
        <w:t xml:space="preserve"> and </w:t>
      </w:r>
      <w:r>
        <w:rPr>
          <w:rFonts w:ascii="Times New Roman" w:hAnsi="Times New Roman"/>
        </w:rPr>
        <w:t>products, etc.</w:t>
      </w:r>
      <w:r w:rsidRPr="00984E33">
        <w:rPr>
          <w:rFonts w:ascii="Times New Roman" w:hAnsi="Times New Roman"/>
        </w:rPr>
        <w:t xml:space="preserve">) of this URG briefly and clearly. Be specific regarding the number. </w:t>
      </w:r>
      <w:r w:rsidRPr="00984E33">
        <w:rPr>
          <w:rFonts w:ascii="Times New Roman" w:hAnsi="Times New Roman"/>
          <w:b/>
          <w:bCs/>
        </w:rPr>
        <w:t>Outcomes must be completed</w:t>
      </w:r>
      <w:r w:rsidR="00852044">
        <w:rPr>
          <w:rFonts w:ascii="Times New Roman" w:hAnsi="Times New Roman"/>
          <w:b/>
          <w:bCs/>
        </w:rPr>
        <w:t xml:space="preserve"> </w:t>
      </w:r>
      <w:r w:rsidR="008246BF">
        <w:rPr>
          <w:rFonts w:ascii="Times New Roman" w:hAnsi="Times New Roman"/>
          <w:b/>
          <w:bCs/>
        </w:rPr>
        <w:t>and submitted</w:t>
      </w:r>
      <w:r w:rsidRPr="00984E33">
        <w:rPr>
          <w:rFonts w:ascii="Times New Roman" w:hAnsi="Times New Roman"/>
          <w:b/>
          <w:bCs/>
        </w:rPr>
        <w:t xml:space="preserve"> by </w:t>
      </w:r>
      <w:r>
        <w:rPr>
          <w:rFonts w:ascii="Times New Roman" w:hAnsi="Times New Roman"/>
          <w:b/>
          <w:bCs/>
        </w:rPr>
        <w:t>January 2</w:t>
      </w:r>
      <w:r w:rsidR="00537CC4">
        <w:rPr>
          <w:rFonts w:ascii="Times New Roman" w:hAnsi="Times New Roman"/>
          <w:b/>
          <w:bCs/>
        </w:rPr>
        <w:t>0</w:t>
      </w:r>
      <w:r>
        <w:rPr>
          <w:rFonts w:ascii="Times New Roman" w:hAnsi="Times New Roman"/>
          <w:b/>
          <w:bCs/>
        </w:rPr>
        <w:t>, 202</w:t>
      </w:r>
      <w:r w:rsidR="00537CC4">
        <w:rPr>
          <w:rFonts w:ascii="Times New Roman" w:hAnsi="Times New Roman"/>
          <w:b/>
          <w:bCs/>
        </w:rPr>
        <w:t>5</w:t>
      </w:r>
      <w:r w:rsidRPr="00984E33">
        <w:rPr>
          <w:rFonts w:ascii="Times New Roman" w:hAnsi="Times New Roman"/>
          <w:b/>
          <w:bCs/>
        </w:rPr>
        <w:t xml:space="preserve">.  </w:t>
      </w:r>
    </w:p>
    <w:p w14:paraId="76593F17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58D64200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2EAEE287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0635176F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3DD0AE41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09B9BE8C" w14:textId="77777777" w:rsidR="000C7DAD" w:rsidRPr="00984E33" w:rsidRDefault="000C7DAD" w:rsidP="000C7DAD">
      <w:pPr>
        <w:ind w:left="446" w:hanging="446"/>
        <w:rPr>
          <w:rFonts w:ascii="Times New Roman" w:hAnsi="Times New Roman"/>
          <w:sz w:val="16"/>
          <w:szCs w:val="16"/>
        </w:rPr>
      </w:pPr>
    </w:p>
    <w:p w14:paraId="6E558D98" w14:textId="6326001F" w:rsidR="003B322F" w:rsidRDefault="003B322F" w:rsidP="00396CCD">
      <w:pPr>
        <w:rPr>
          <w:rFonts w:ascii="Times New Roman" w:hAnsi="Times New Roman"/>
        </w:rPr>
      </w:pPr>
    </w:p>
    <w:p w14:paraId="17DEB497" w14:textId="55C2D04F" w:rsidR="0038635D" w:rsidRDefault="0038635D" w:rsidP="00396CCD">
      <w:pPr>
        <w:rPr>
          <w:rFonts w:ascii="Times New Roman" w:hAnsi="Times New Roman"/>
        </w:rPr>
      </w:pPr>
    </w:p>
    <w:p w14:paraId="2DBE3D2B" w14:textId="763D659F" w:rsidR="0038635D" w:rsidRDefault="0038635D" w:rsidP="00396CCD">
      <w:pPr>
        <w:rPr>
          <w:rFonts w:ascii="Times New Roman" w:hAnsi="Times New Roman"/>
        </w:rPr>
      </w:pPr>
    </w:p>
    <w:p w14:paraId="2C707E26" w14:textId="72A4352B" w:rsidR="0038635D" w:rsidRDefault="0038635D" w:rsidP="00396CCD">
      <w:pPr>
        <w:rPr>
          <w:rFonts w:ascii="Times New Roman" w:hAnsi="Times New Roman"/>
        </w:rPr>
      </w:pPr>
    </w:p>
    <w:p w14:paraId="2098A9C2" w14:textId="1BB54A20" w:rsidR="0038635D" w:rsidRDefault="0038635D" w:rsidP="00396CCD">
      <w:pPr>
        <w:rPr>
          <w:rFonts w:ascii="Times New Roman" w:hAnsi="Times New Roman"/>
        </w:rPr>
      </w:pPr>
    </w:p>
    <w:p w14:paraId="14E96E84" w14:textId="5A417CF7" w:rsidR="0038635D" w:rsidRDefault="0038635D" w:rsidP="00396CCD">
      <w:pPr>
        <w:rPr>
          <w:rFonts w:ascii="Times New Roman" w:hAnsi="Times New Roman"/>
        </w:rPr>
      </w:pPr>
    </w:p>
    <w:p w14:paraId="1D6406B8" w14:textId="21628568" w:rsidR="0038635D" w:rsidRDefault="0038635D" w:rsidP="00396CCD">
      <w:pPr>
        <w:rPr>
          <w:rFonts w:ascii="Times New Roman" w:hAnsi="Times New Roman"/>
        </w:rPr>
      </w:pPr>
    </w:p>
    <w:p w14:paraId="5BA4A1F9" w14:textId="77777777" w:rsidR="0038635D" w:rsidRDefault="0038635D" w:rsidP="00396CCD">
      <w:pPr>
        <w:rPr>
          <w:rFonts w:ascii="Times New Roman" w:hAnsi="Times New Roman"/>
        </w:rPr>
      </w:pPr>
    </w:p>
    <w:p w14:paraId="4626542E" w14:textId="11751864" w:rsidR="003B322F" w:rsidRDefault="000C7DAD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Concurrence with your unit head.  Forward the proposal to your unit head who will then forward the proposal to the Associate Dean for Research</w:t>
      </w:r>
      <w:r w:rsidR="00856509">
        <w:rPr>
          <w:rFonts w:ascii="Times New Roman" w:hAnsi="Times New Roman"/>
        </w:rPr>
        <w:t xml:space="preserve"> (</w:t>
      </w:r>
      <w:hyperlink r:id="rId11" w:history="1">
        <w:r w:rsidR="00856509" w:rsidRPr="00066410">
          <w:rPr>
            <w:rStyle w:val="Hyperlink"/>
            <w:rFonts w:ascii="Times New Roman" w:hAnsi="Times New Roman"/>
          </w:rPr>
          <w:t>cerabe@ilstu.edu</w:t>
        </w:r>
      </w:hyperlink>
      <w:r w:rsidR="00856509">
        <w:rPr>
          <w:rFonts w:ascii="Times New Roman" w:hAnsi="Times New Roman"/>
        </w:rPr>
        <w:t>)</w:t>
      </w:r>
      <w:r>
        <w:rPr>
          <w:rFonts w:ascii="Times New Roman" w:hAnsi="Times New Roman"/>
        </w:rPr>
        <w:t>.</w:t>
      </w:r>
      <w:r w:rsidR="00856509">
        <w:rPr>
          <w:rFonts w:ascii="Times New Roman" w:hAnsi="Times New Roman"/>
        </w:rPr>
        <w:t xml:space="preserve"> </w:t>
      </w:r>
    </w:p>
    <w:p w14:paraId="3A73FFCF" w14:textId="2FF787ED" w:rsidR="00C02723" w:rsidRPr="00823A46" w:rsidRDefault="00C02723">
      <w:pPr>
        <w:rPr>
          <w:rFonts w:ascii="Times New Roman" w:hAnsi="Times New Roman"/>
          <w:b/>
        </w:rPr>
      </w:pPr>
      <w:r w:rsidRPr="00823A46">
        <w:rPr>
          <w:rFonts w:ascii="Times New Roman" w:hAnsi="Times New Roman"/>
          <w:b/>
        </w:rPr>
        <w:lastRenderedPageBreak/>
        <w:t xml:space="preserve">Section II. </w:t>
      </w:r>
      <w:r w:rsidRPr="00823A46">
        <w:rPr>
          <w:rFonts w:ascii="Times New Roman" w:hAnsi="Times New Roman"/>
          <w:b/>
        </w:rPr>
        <w:tab/>
        <w:t>ABSTRACT (</w:t>
      </w:r>
      <w:r w:rsidR="00F24E64" w:rsidRPr="00823A46">
        <w:rPr>
          <w:rFonts w:ascii="Times New Roman" w:hAnsi="Times New Roman"/>
          <w:b/>
        </w:rPr>
        <w:t>limited to 300</w:t>
      </w:r>
      <w:r w:rsidRPr="00823A46">
        <w:rPr>
          <w:rFonts w:ascii="Times New Roman" w:hAnsi="Times New Roman"/>
          <w:b/>
        </w:rPr>
        <w:t xml:space="preserve"> words in length)</w:t>
      </w:r>
    </w:p>
    <w:p w14:paraId="0F296BF0" w14:textId="77777777" w:rsidR="00C02723" w:rsidRPr="00823A46" w:rsidRDefault="00C02723">
      <w:pPr>
        <w:rPr>
          <w:rFonts w:ascii="Times New Roman" w:hAnsi="Times New Roman"/>
        </w:rPr>
      </w:pPr>
    </w:p>
    <w:p w14:paraId="06BF02FC" w14:textId="77777777" w:rsidR="00132C9E" w:rsidRPr="00823A46" w:rsidRDefault="00132C9E">
      <w:pPr>
        <w:rPr>
          <w:rFonts w:ascii="Times New Roman" w:hAnsi="Times New Roman"/>
        </w:rPr>
      </w:pPr>
    </w:p>
    <w:p w14:paraId="68E229FA" w14:textId="76597B40" w:rsidR="00C02723" w:rsidRPr="00823A46" w:rsidRDefault="00C02723">
      <w:pPr>
        <w:rPr>
          <w:rFonts w:ascii="Times New Roman" w:hAnsi="Times New Roman"/>
          <w:b/>
        </w:rPr>
      </w:pPr>
      <w:r w:rsidRPr="00823A46">
        <w:rPr>
          <w:rFonts w:ascii="Times New Roman" w:hAnsi="Times New Roman"/>
          <w:b/>
        </w:rPr>
        <w:t xml:space="preserve">Section III. </w:t>
      </w:r>
      <w:r w:rsidRPr="00823A46">
        <w:rPr>
          <w:rFonts w:ascii="Times New Roman" w:hAnsi="Times New Roman"/>
          <w:b/>
        </w:rPr>
        <w:tab/>
        <w:t>NARRATIVE (</w:t>
      </w:r>
      <w:r w:rsidR="006A227D" w:rsidRPr="00823A46">
        <w:rPr>
          <w:rFonts w:ascii="Times New Roman" w:hAnsi="Times New Roman"/>
          <w:b/>
        </w:rPr>
        <w:t>limited to</w:t>
      </w:r>
      <w:r w:rsidRPr="00823A46">
        <w:rPr>
          <w:rFonts w:ascii="Times New Roman" w:hAnsi="Times New Roman"/>
          <w:b/>
        </w:rPr>
        <w:t xml:space="preserve"> </w:t>
      </w:r>
      <w:r w:rsidR="00581F93" w:rsidRPr="00823A46">
        <w:rPr>
          <w:rFonts w:ascii="Times New Roman" w:hAnsi="Times New Roman"/>
          <w:b/>
        </w:rPr>
        <w:t>six</w:t>
      </w:r>
      <w:r w:rsidRPr="00823A46">
        <w:rPr>
          <w:rFonts w:ascii="Times New Roman" w:hAnsi="Times New Roman"/>
          <w:b/>
        </w:rPr>
        <w:t xml:space="preserve"> single-spaced pages)</w:t>
      </w:r>
    </w:p>
    <w:p w14:paraId="47715102" w14:textId="77777777" w:rsidR="00C02723" w:rsidRPr="00823A46" w:rsidRDefault="00C02723">
      <w:pPr>
        <w:rPr>
          <w:rFonts w:ascii="Times New Roman" w:hAnsi="Times New Roman"/>
        </w:rPr>
      </w:pPr>
    </w:p>
    <w:p w14:paraId="613D96DC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Introduction</w:t>
      </w:r>
      <w:r w:rsidR="006A227D" w:rsidRPr="00823A46">
        <w:rPr>
          <w:rFonts w:ascii="Times New Roman" w:hAnsi="Times New Roman"/>
          <w:u w:val="single"/>
        </w:rPr>
        <w:t xml:space="preserve"> </w:t>
      </w:r>
    </w:p>
    <w:p w14:paraId="12D16DA9" w14:textId="3E7A5F86" w:rsidR="00C02723" w:rsidRPr="00823A46" w:rsidRDefault="00A87E89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void jargon/technical language; </w:t>
      </w:r>
      <w:r w:rsidR="006A227D" w:rsidRPr="00396CCD">
        <w:rPr>
          <w:rFonts w:ascii="Times New Roman" w:hAnsi="Times New Roman"/>
        </w:rPr>
        <w:t xml:space="preserve">Be concise and relevant; </w:t>
      </w:r>
      <w:r w:rsidR="00FB2A93">
        <w:rPr>
          <w:rFonts w:ascii="Times New Roman" w:hAnsi="Times New Roman"/>
        </w:rPr>
        <w:t>D</w:t>
      </w:r>
      <w:r w:rsidR="006A227D" w:rsidRPr="00396CCD">
        <w:rPr>
          <w:rFonts w:ascii="Times New Roman" w:hAnsi="Times New Roman"/>
        </w:rPr>
        <w:t>efine the research problem, the rationale for the project and the s</w:t>
      </w:r>
      <w:r w:rsidR="00823A46" w:rsidRPr="00396CCD">
        <w:rPr>
          <w:rFonts w:ascii="Times New Roman" w:hAnsi="Times New Roman"/>
        </w:rPr>
        <w:t xml:space="preserve">ignificance to the discipline. </w:t>
      </w:r>
      <w:r w:rsidR="00C02723" w:rsidRPr="00823A46">
        <w:rPr>
          <w:rFonts w:ascii="Times New Roman" w:hAnsi="Times New Roman"/>
        </w:rPr>
        <w:t xml:space="preserve"> </w:t>
      </w:r>
    </w:p>
    <w:p w14:paraId="0768A9EA" w14:textId="77777777" w:rsidR="00C02723" w:rsidRPr="00823A46" w:rsidRDefault="00C02723">
      <w:pPr>
        <w:rPr>
          <w:rFonts w:ascii="Times New Roman" w:hAnsi="Times New Roman"/>
        </w:rPr>
      </w:pPr>
    </w:p>
    <w:p w14:paraId="554B2E5A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Objectives</w:t>
      </w:r>
    </w:p>
    <w:p w14:paraId="403E2350" w14:textId="329512B3" w:rsidR="00C02723" w:rsidRPr="00823A46" w:rsidRDefault="006A227D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 xml:space="preserve">Be sure the research questions/hypotheses </w:t>
      </w:r>
      <w:r w:rsidR="00823A46" w:rsidRPr="00396CCD">
        <w:rPr>
          <w:rFonts w:ascii="Times New Roman" w:hAnsi="Times New Roman"/>
        </w:rPr>
        <w:t xml:space="preserve">are </w:t>
      </w:r>
      <w:r w:rsidR="00332F5D">
        <w:rPr>
          <w:rFonts w:ascii="Times New Roman" w:hAnsi="Times New Roman"/>
        </w:rPr>
        <w:t xml:space="preserve">clear and </w:t>
      </w:r>
      <w:r w:rsidRPr="00396CCD">
        <w:rPr>
          <w:rFonts w:ascii="Times New Roman" w:hAnsi="Times New Roman"/>
        </w:rPr>
        <w:t>measurable/observable</w:t>
      </w:r>
      <w:r w:rsidR="00823A46" w:rsidRPr="00396CCD">
        <w:rPr>
          <w:rFonts w:ascii="Times New Roman" w:hAnsi="Times New Roman"/>
        </w:rPr>
        <w:t xml:space="preserve">. </w:t>
      </w:r>
    </w:p>
    <w:p w14:paraId="2ADD8E21" w14:textId="77777777" w:rsidR="00C02723" w:rsidRPr="00823A46" w:rsidRDefault="00C02723">
      <w:pPr>
        <w:rPr>
          <w:rFonts w:ascii="Times New Roman" w:hAnsi="Times New Roman"/>
        </w:rPr>
      </w:pPr>
    </w:p>
    <w:p w14:paraId="10A24834" w14:textId="77777777" w:rsidR="00823A46" w:rsidRDefault="00C02723" w:rsidP="00396CCD">
      <w:pPr>
        <w:rPr>
          <w:rFonts w:ascii="Times New Roman" w:hAnsi="Times New Roman"/>
        </w:rPr>
      </w:pPr>
      <w:r w:rsidRPr="00823A46">
        <w:rPr>
          <w:rFonts w:ascii="Times New Roman" w:hAnsi="Times New Roman"/>
          <w:u w:val="single"/>
        </w:rPr>
        <w:t>Methodology</w:t>
      </w:r>
      <w:r w:rsidR="000C7DAD" w:rsidRPr="00823A46">
        <w:rPr>
          <w:rFonts w:ascii="Times New Roman" w:hAnsi="Times New Roman"/>
          <w:u w:val="single"/>
        </w:rPr>
        <w:t xml:space="preserve"> </w:t>
      </w:r>
    </w:p>
    <w:p w14:paraId="3CB8BFEB" w14:textId="6270AC54" w:rsidR="00823A46" w:rsidRPr="00396CCD" w:rsidRDefault="00823A46" w:rsidP="00396CCD">
      <w:pPr>
        <w:pStyle w:val="ListParagraph"/>
        <w:numPr>
          <w:ilvl w:val="0"/>
          <w:numId w:val="1"/>
        </w:numPr>
        <w:spacing w:after="240"/>
        <w:rPr>
          <w:rFonts w:ascii="Times New Roman" w:hAnsi="Times New Roman"/>
        </w:rPr>
      </w:pPr>
      <w:r w:rsidRPr="00396CCD">
        <w:rPr>
          <w:rFonts w:ascii="Times New Roman" w:hAnsi="Times New Roman"/>
        </w:rPr>
        <w:t>For a t</w:t>
      </w:r>
      <w:r w:rsidRPr="00823A46">
        <w:rPr>
          <w:rFonts w:ascii="Times New Roman" w:hAnsi="Times New Roman"/>
        </w:rPr>
        <w:t>r</w:t>
      </w:r>
      <w:r w:rsidRPr="00396CCD">
        <w:rPr>
          <w:rFonts w:ascii="Times New Roman" w:hAnsi="Times New Roman"/>
        </w:rPr>
        <w:t xml:space="preserve">aditional methodology, include information </w:t>
      </w:r>
      <w:proofErr w:type="gramStart"/>
      <w:r w:rsidRPr="00396CCD">
        <w:rPr>
          <w:rFonts w:ascii="Times New Roman" w:hAnsi="Times New Roman"/>
        </w:rPr>
        <w:t>about</w:t>
      </w:r>
      <w:r w:rsidR="009B5B5F">
        <w:rPr>
          <w:rFonts w:ascii="Times New Roman" w:hAnsi="Times New Roman"/>
        </w:rPr>
        <w:t>:</w:t>
      </w:r>
      <w:proofErr w:type="gramEnd"/>
      <w:r w:rsidRPr="00396CCD">
        <w:rPr>
          <w:rFonts w:ascii="Times New Roman" w:hAnsi="Times New Roman"/>
        </w:rPr>
        <w:t xml:space="preserve"> procedures</w:t>
      </w:r>
      <w:r w:rsidR="0038635D">
        <w:rPr>
          <w:rFonts w:ascii="Times New Roman" w:hAnsi="Times New Roman"/>
        </w:rPr>
        <w:t>/data collection</w:t>
      </w:r>
      <w:r w:rsidRPr="00396CCD">
        <w:rPr>
          <w:rFonts w:ascii="Times New Roman" w:hAnsi="Times New Roman"/>
        </w:rPr>
        <w:t>, participants</w:t>
      </w:r>
      <w:r w:rsidR="0038635D">
        <w:rPr>
          <w:rFonts w:ascii="Times New Roman" w:hAnsi="Times New Roman"/>
        </w:rPr>
        <w:t>/recruitment</w:t>
      </w:r>
      <w:r w:rsidRPr="00396CCD">
        <w:rPr>
          <w:rFonts w:ascii="Times New Roman" w:hAnsi="Times New Roman"/>
        </w:rPr>
        <w:t xml:space="preserve">, instrumentation, design and analysis; for product or process testing, include information about: innovation, data collection, feasibility, design and evaluation. </w:t>
      </w:r>
    </w:p>
    <w:p w14:paraId="094E2BE6" w14:textId="363F71EB" w:rsidR="00C02723" w:rsidRPr="00823A46" w:rsidRDefault="00C02723">
      <w:pPr>
        <w:rPr>
          <w:rFonts w:ascii="Times New Roman" w:hAnsi="Times New Roman"/>
          <w:b/>
        </w:rPr>
      </w:pPr>
      <w:r w:rsidRPr="00823A46">
        <w:rPr>
          <w:rFonts w:ascii="Times New Roman" w:hAnsi="Times New Roman"/>
          <w:b/>
        </w:rPr>
        <w:t xml:space="preserve">Section IV. SPECIAL ITEMS </w:t>
      </w:r>
    </w:p>
    <w:p w14:paraId="16F6CE9B" w14:textId="77777777" w:rsidR="00C02723" w:rsidRPr="00823A46" w:rsidRDefault="00C02723">
      <w:pPr>
        <w:rPr>
          <w:rFonts w:ascii="Times New Roman" w:hAnsi="Times New Roman"/>
        </w:rPr>
      </w:pPr>
    </w:p>
    <w:p w14:paraId="1560BEB1" w14:textId="77777777" w:rsidR="00984E33" w:rsidRPr="00823A46" w:rsidRDefault="00984E3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Bibliography</w:t>
      </w:r>
      <w:r w:rsidRPr="00823A46">
        <w:rPr>
          <w:rFonts w:ascii="Times New Roman" w:hAnsi="Times New Roman"/>
        </w:rPr>
        <w:t xml:space="preserve">:   </w:t>
      </w:r>
    </w:p>
    <w:p w14:paraId="3B80507C" w14:textId="77777777" w:rsidR="00984E33" w:rsidRPr="00823A46" w:rsidRDefault="00984E33">
      <w:pPr>
        <w:rPr>
          <w:rFonts w:ascii="Times New Roman" w:hAnsi="Times New Roman"/>
          <w:u w:val="single"/>
        </w:rPr>
      </w:pPr>
    </w:p>
    <w:p w14:paraId="449C8A20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 xml:space="preserve">Summary of Applicant’s </w:t>
      </w:r>
      <w:r w:rsidR="0077477B" w:rsidRPr="00823A46">
        <w:rPr>
          <w:rFonts w:ascii="Times New Roman" w:hAnsi="Times New Roman"/>
          <w:u w:val="single"/>
        </w:rPr>
        <w:t xml:space="preserve">Line of </w:t>
      </w:r>
      <w:r w:rsidRPr="00823A46">
        <w:rPr>
          <w:rFonts w:ascii="Times New Roman" w:hAnsi="Times New Roman"/>
          <w:u w:val="single"/>
        </w:rPr>
        <w:t>Research</w:t>
      </w:r>
      <w:r w:rsidR="00823A46" w:rsidRPr="00823A46">
        <w:rPr>
          <w:rFonts w:ascii="Times New Roman" w:hAnsi="Times New Roman"/>
          <w:u w:val="single"/>
        </w:rPr>
        <w:t xml:space="preserve"> </w:t>
      </w:r>
    </w:p>
    <w:p w14:paraId="446BC8BD" w14:textId="4EAF34AF" w:rsidR="00C02723" w:rsidRPr="00823A46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>Show how this project fits into a focused line of research</w:t>
      </w:r>
      <w:r>
        <w:rPr>
          <w:rFonts w:ascii="Times New Roman" w:hAnsi="Times New Roman"/>
        </w:rPr>
        <w:t xml:space="preserve">. </w:t>
      </w:r>
    </w:p>
    <w:p w14:paraId="7600CFB3" w14:textId="77777777" w:rsidR="00C02723" w:rsidRPr="00823A46" w:rsidRDefault="00C02723">
      <w:pPr>
        <w:rPr>
          <w:rFonts w:ascii="Times New Roman" w:hAnsi="Times New Roman"/>
        </w:rPr>
      </w:pPr>
    </w:p>
    <w:p w14:paraId="182D0C74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Timeline</w:t>
      </w:r>
    </w:p>
    <w:p w14:paraId="13436C86" w14:textId="5B2B50D7" w:rsidR="00FB2A93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326177" w:rsidRPr="00396CCD">
        <w:rPr>
          <w:rFonts w:ascii="Times New Roman" w:hAnsi="Times New Roman"/>
        </w:rPr>
        <w:t>he use of diagrams is encouraged to demonstrate the timeline</w:t>
      </w:r>
      <w:r>
        <w:rPr>
          <w:rFonts w:ascii="Times New Roman" w:hAnsi="Times New Roman"/>
        </w:rPr>
        <w:t xml:space="preserve">. </w:t>
      </w:r>
    </w:p>
    <w:p w14:paraId="1CA714DE" w14:textId="3170968D" w:rsidR="00C02723" w:rsidRPr="00823A46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Pr="00396CCD">
        <w:rPr>
          <w:rFonts w:ascii="Times New Roman" w:hAnsi="Times New Roman"/>
        </w:rPr>
        <w:t xml:space="preserve">lease </w:t>
      </w:r>
      <w:r w:rsidR="00FB2A93">
        <w:rPr>
          <w:rFonts w:ascii="Times New Roman" w:hAnsi="Times New Roman"/>
        </w:rPr>
        <w:t>include</w:t>
      </w:r>
      <w:r w:rsidRPr="00396CCD">
        <w:rPr>
          <w:rFonts w:ascii="Times New Roman" w:hAnsi="Times New Roman"/>
        </w:rPr>
        <w:t xml:space="preserve"> the professional outcomes</w:t>
      </w:r>
      <w:r>
        <w:rPr>
          <w:rFonts w:ascii="Times New Roman" w:hAnsi="Times New Roman"/>
        </w:rPr>
        <w:t xml:space="preserve"> </w:t>
      </w:r>
      <w:r w:rsidR="00FB2A93">
        <w:rPr>
          <w:rFonts w:ascii="Times New Roman" w:hAnsi="Times New Roman"/>
        </w:rPr>
        <w:t>in the timeline</w:t>
      </w:r>
      <w:r>
        <w:rPr>
          <w:rFonts w:ascii="Times New Roman" w:hAnsi="Times New Roman"/>
        </w:rPr>
        <w:t xml:space="preserve">. </w:t>
      </w:r>
    </w:p>
    <w:p w14:paraId="50D8475D" w14:textId="77777777" w:rsidR="00C02723" w:rsidRPr="00823A46" w:rsidRDefault="00C02723">
      <w:pPr>
        <w:rPr>
          <w:rFonts w:ascii="Times New Roman" w:hAnsi="Times New Roman"/>
        </w:rPr>
      </w:pPr>
    </w:p>
    <w:p w14:paraId="143695E7" w14:textId="77777777" w:rsidR="00C02723" w:rsidRPr="00823A46" w:rsidRDefault="0075208C">
      <w:pPr>
        <w:rPr>
          <w:rFonts w:ascii="Times New Roman" w:hAnsi="Times New Roman"/>
        </w:rPr>
      </w:pPr>
      <w:r w:rsidRPr="00823A46">
        <w:rPr>
          <w:rFonts w:ascii="Times New Roman" w:hAnsi="Times New Roman"/>
          <w:u w:val="single"/>
        </w:rPr>
        <w:t xml:space="preserve">Refereed </w:t>
      </w:r>
      <w:r w:rsidR="00C02723" w:rsidRPr="00823A46">
        <w:rPr>
          <w:rFonts w:ascii="Times New Roman" w:hAnsi="Times New Roman"/>
          <w:u w:val="single"/>
        </w:rPr>
        <w:t>Scholarly Publications</w:t>
      </w:r>
      <w:r w:rsidR="00C02723" w:rsidRPr="00823A46">
        <w:rPr>
          <w:rFonts w:ascii="Times New Roman" w:hAnsi="Times New Roman"/>
        </w:rPr>
        <w:t xml:space="preserve"> (last </w:t>
      </w:r>
      <w:r w:rsidR="00C02723" w:rsidRPr="00823A46">
        <w:rPr>
          <w:rFonts w:ascii="Times New Roman" w:hAnsi="Times New Roman"/>
          <w:i/>
        </w:rPr>
        <w:t>five</w:t>
      </w:r>
      <w:r w:rsidR="00C02723" w:rsidRPr="00823A46">
        <w:rPr>
          <w:rFonts w:ascii="Times New Roman" w:hAnsi="Times New Roman"/>
        </w:rPr>
        <w:t xml:space="preserve"> years only)</w:t>
      </w:r>
    </w:p>
    <w:p w14:paraId="0D216D9A" w14:textId="77777777" w:rsidR="00C02723" w:rsidRPr="00823A46" w:rsidRDefault="00C02723">
      <w:pPr>
        <w:rPr>
          <w:rFonts w:ascii="Times New Roman" w:hAnsi="Times New Roman"/>
        </w:rPr>
      </w:pPr>
    </w:p>
    <w:p w14:paraId="567666A4" w14:textId="77777777" w:rsidR="00C02723" w:rsidRPr="00823A46" w:rsidRDefault="0075208C">
      <w:pPr>
        <w:rPr>
          <w:rFonts w:ascii="Times New Roman" w:hAnsi="Times New Roman"/>
        </w:rPr>
      </w:pPr>
      <w:r w:rsidRPr="00823A46">
        <w:rPr>
          <w:rFonts w:ascii="Times New Roman" w:hAnsi="Times New Roman"/>
          <w:u w:val="single"/>
        </w:rPr>
        <w:t xml:space="preserve">Refereed </w:t>
      </w:r>
      <w:r w:rsidR="00C02723" w:rsidRPr="00823A46">
        <w:rPr>
          <w:rFonts w:ascii="Times New Roman" w:hAnsi="Times New Roman"/>
          <w:u w:val="single"/>
        </w:rPr>
        <w:t>Scholarly Accomplishments</w:t>
      </w:r>
      <w:r w:rsidR="00C02723" w:rsidRPr="00823A46">
        <w:rPr>
          <w:rFonts w:ascii="Times New Roman" w:hAnsi="Times New Roman"/>
        </w:rPr>
        <w:t xml:space="preserve"> (last </w:t>
      </w:r>
      <w:r w:rsidR="00C02723" w:rsidRPr="00823A46">
        <w:rPr>
          <w:rFonts w:ascii="Times New Roman" w:hAnsi="Times New Roman"/>
          <w:i/>
        </w:rPr>
        <w:t>five</w:t>
      </w:r>
      <w:r w:rsidR="00C02723" w:rsidRPr="00823A46">
        <w:rPr>
          <w:rFonts w:ascii="Times New Roman" w:hAnsi="Times New Roman"/>
        </w:rPr>
        <w:t xml:space="preserve"> years only)</w:t>
      </w:r>
    </w:p>
    <w:p w14:paraId="174C762D" w14:textId="77777777" w:rsidR="00C02723" w:rsidRPr="00823A46" w:rsidRDefault="00C02723">
      <w:pPr>
        <w:rPr>
          <w:rFonts w:ascii="Times New Roman" w:hAnsi="Times New Roman"/>
        </w:rPr>
      </w:pPr>
    </w:p>
    <w:p w14:paraId="6B5E5298" w14:textId="77777777" w:rsidR="00C02723" w:rsidRPr="00B40AA4" w:rsidRDefault="00C02723">
      <w:pPr>
        <w:rPr>
          <w:rFonts w:ascii="Times New Roman" w:hAnsi="Times New Roman"/>
        </w:rPr>
      </w:pPr>
      <w:r w:rsidRPr="00B40AA4">
        <w:rPr>
          <w:rFonts w:ascii="Times New Roman" w:hAnsi="Times New Roman"/>
          <w:u w:val="single"/>
        </w:rPr>
        <w:t>Previous External Funding</w:t>
      </w:r>
      <w:r w:rsidRPr="00B40AA4">
        <w:rPr>
          <w:rFonts w:ascii="Times New Roman" w:hAnsi="Times New Roman"/>
        </w:rPr>
        <w:t xml:space="preserve">: </w:t>
      </w:r>
    </w:p>
    <w:p w14:paraId="1C937E8B" w14:textId="77777777" w:rsidR="00823A46" w:rsidRPr="00B40AA4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>Outline your past record in seeking and obtaining external funding.</w:t>
      </w:r>
    </w:p>
    <w:p w14:paraId="616A4E92" w14:textId="77777777" w:rsidR="00C02723" w:rsidRPr="00B40AA4" w:rsidRDefault="00C02723">
      <w:pPr>
        <w:rPr>
          <w:rFonts w:ascii="Times New Roman" w:hAnsi="Times New Roman"/>
        </w:rPr>
      </w:pPr>
    </w:p>
    <w:p w14:paraId="46551A18" w14:textId="77777777" w:rsidR="00C02723" w:rsidRPr="00B40AA4" w:rsidRDefault="00984E33">
      <w:pPr>
        <w:rPr>
          <w:rFonts w:ascii="Times New Roman" w:hAnsi="Times New Roman"/>
        </w:rPr>
      </w:pPr>
      <w:r w:rsidRPr="00B40AA4">
        <w:rPr>
          <w:rFonts w:ascii="Times New Roman" w:hAnsi="Times New Roman"/>
          <w:u w:val="single"/>
        </w:rPr>
        <w:t xml:space="preserve">Previous </w:t>
      </w:r>
      <w:r w:rsidR="00C02723" w:rsidRPr="00B40AA4">
        <w:rPr>
          <w:rFonts w:ascii="Times New Roman" w:hAnsi="Times New Roman"/>
          <w:u w:val="single"/>
        </w:rPr>
        <w:t>Internal Funding</w:t>
      </w:r>
      <w:r w:rsidR="00C02723" w:rsidRPr="00B40AA4">
        <w:rPr>
          <w:rFonts w:ascii="Times New Roman" w:hAnsi="Times New Roman"/>
        </w:rPr>
        <w:t xml:space="preserve">: </w:t>
      </w:r>
    </w:p>
    <w:p w14:paraId="49D6E981" w14:textId="77777777" w:rsidR="00823A46" w:rsidRPr="00B40AA4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>Outline your past record in seeking and obtaining internal funding.</w:t>
      </w:r>
    </w:p>
    <w:p w14:paraId="54C8CB16" w14:textId="77777777" w:rsidR="00B40AA4" w:rsidRPr="00396CCD" w:rsidRDefault="00B40AA4">
      <w:pPr>
        <w:rPr>
          <w:rFonts w:ascii="Times New Roman" w:hAnsi="Times New Roman"/>
          <w:u w:val="single"/>
        </w:rPr>
      </w:pPr>
    </w:p>
    <w:p w14:paraId="3623E0F0" w14:textId="77777777" w:rsidR="00C02723" w:rsidRPr="00396CCD" w:rsidRDefault="00B40AA4">
      <w:pPr>
        <w:rPr>
          <w:rFonts w:ascii="Times New Roman" w:hAnsi="Times New Roman"/>
          <w:u w:val="single"/>
        </w:rPr>
      </w:pPr>
      <w:r w:rsidRPr="00396CCD">
        <w:rPr>
          <w:rFonts w:ascii="Times New Roman" w:hAnsi="Times New Roman"/>
          <w:u w:val="single"/>
        </w:rPr>
        <w:t>Potential source of external funding</w:t>
      </w:r>
    </w:p>
    <w:p w14:paraId="5591F6CC" w14:textId="474C7D55" w:rsidR="00B40AA4" w:rsidRPr="00396CCD" w:rsidRDefault="00B40AA4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 xml:space="preserve">Please </w:t>
      </w:r>
      <w:r w:rsidRPr="00332F5D">
        <w:rPr>
          <w:rFonts w:ascii="Times New Roman" w:hAnsi="Times New Roman"/>
          <w:u w:val="single"/>
        </w:rPr>
        <w:t>i</w:t>
      </w:r>
      <w:r w:rsidR="006512F6" w:rsidRPr="00332F5D">
        <w:rPr>
          <w:rFonts w:ascii="Times New Roman" w:hAnsi="Times New Roman"/>
          <w:u w:val="single"/>
        </w:rPr>
        <w:t xml:space="preserve">dentify </w:t>
      </w:r>
      <w:r w:rsidR="00132C9E" w:rsidRPr="00332F5D">
        <w:rPr>
          <w:rFonts w:ascii="Times New Roman" w:hAnsi="Times New Roman"/>
          <w:u w:val="single"/>
        </w:rPr>
        <w:t>and briefly</w:t>
      </w:r>
      <w:r w:rsidR="00132C9E" w:rsidRPr="00396CCD">
        <w:rPr>
          <w:rFonts w:ascii="Times New Roman" w:hAnsi="Times New Roman"/>
        </w:rPr>
        <w:t xml:space="preserve"> describe at least one</w:t>
      </w:r>
      <w:r w:rsidR="006512F6" w:rsidRPr="00396CCD">
        <w:rPr>
          <w:rFonts w:ascii="Times New Roman" w:hAnsi="Times New Roman"/>
          <w:i/>
        </w:rPr>
        <w:t xml:space="preserve"> </w:t>
      </w:r>
      <w:r w:rsidR="006512F6" w:rsidRPr="00396CCD">
        <w:rPr>
          <w:rFonts w:ascii="Times New Roman" w:hAnsi="Times New Roman"/>
        </w:rPr>
        <w:t xml:space="preserve">source of </w:t>
      </w:r>
      <w:r w:rsidRPr="00396CCD">
        <w:rPr>
          <w:rFonts w:ascii="Times New Roman" w:hAnsi="Times New Roman"/>
        </w:rPr>
        <w:t>e</w:t>
      </w:r>
      <w:r w:rsidR="00C02723" w:rsidRPr="00396CCD">
        <w:rPr>
          <w:rFonts w:ascii="Times New Roman" w:hAnsi="Times New Roman"/>
        </w:rPr>
        <w:t>xterna</w:t>
      </w:r>
      <w:r w:rsidR="006512F6" w:rsidRPr="00396CCD">
        <w:rPr>
          <w:rFonts w:ascii="Times New Roman" w:hAnsi="Times New Roman"/>
        </w:rPr>
        <w:t xml:space="preserve">l </w:t>
      </w:r>
      <w:r w:rsidR="00852044">
        <w:rPr>
          <w:rFonts w:ascii="Times New Roman" w:hAnsi="Times New Roman"/>
        </w:rPr>
        <w:t>f</w:t>
      </w:r>
      <w:r w:rsidR="006512F6" w:rsidRPr="00396CCD">
        <w:rPr>
          <w:rFonts w:ascii="Times New Roman" w:hAnsi="Times New Roman"/>
        </w:rPr>
        <w:t>unding</w:t>
      </w:r>
      <w:r w:rsidR="00326177" w:rsidRPr="00396CCD">
        <w:rPr>
          <w:rFonts w:ascii="Times New Roman" w:hAnsi="Times New Roman"/>
        </w:rPr>
        <w:t xml:space="preserve"> at a level above $10,000</w:t>
      </w:r>
      <w:r w:rsidR="007E7B97" w:rsidRPr="00396CCD">
        <w:rPr>
          <w:rFonts w:ascii="Times New Roman" w:hAnsi="Times New Roman"/>
        </w:rPr>
        <w:t xml:space="preserve">. </w:t>
      </w:r>
    </w:p>
    <w:p w14:paraId="5BB5D137" w14:textId="76DDFE33" w:rsidR="00C02723" w:rsidRPr="00B40AA4" w:rsidRDefault="003B322F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7E7B97" w:rsidRPr="00396CCD">
        <w:rPr>
          <w:rFonts w:ascii="Times New Roman" w:hAnsi="Times New Roman"/>
        </w:rPr>
        <w:t>ndicate how the URG will enable the submission for external funding</w:t>
      </w:r>
      <w:r w:rsidR="00B40AA4" w:rsidRPr="00B40AA4">
        <w:rPr>
          <w:rFonts w:ascii="Times New Roman" w:hAnsi="Times New Roman"/>
        </w:rPr>
        <w:t xml:space="preserve">. </w:t>
      </w:r>
      <w:r w:rsidR="006512F6" w:rsidRPr="00B40AA4">
        <w:rPr>
          <w:rFonts w:ascii="Times New Roman" w:hAnsi="Times New Roman"/>
        </w:rPr>
        <w:t xml:space="preserve"> </w:t>
      </w:r>
    </w:p>
    <w:p w14:paraId="69281467" w14:textId="0BB8B085" w:rsidR="006512F6" w:rsidRDefault="006512F6">
      <w:pPr>
        <w:rPr>
          <w:rFonts w:ascii="Times New Roman" w:hAnsi="Times New Roman"/>
        </w:rPr>
      </w:pPr>
    </w:p>
    <w:p w14:paraId="4758A067" w14:textId="2E0E7133" w:rsidR="003F7DB5" w:rsidRDefault="003F7DB5">
      <w:pPr>
        <w:rPr>
          <w:rFonts w:ascii="Times New Roman" w:hAnsi="Times New Roman"/>
        </w:rPr>
      </w:pPr>
    </w:p>
    <w:p w14:paraId="7B198CF0" w14:textId="1E40C41B" w:rsidR="003F7DB5" w:rsidRDefault="003F7DB5">
      <w:pPr>
        <w:rPr>
          <w:rFonts w:ascii="Times New Roman" w:hAnsi="Times New Roman"/>
        </w:rPr>
      </w:pPr>
    </w:p>
    <w:p w14:paraId="35B00F75" w14:textId="3FDD0D81" w:rsidR="003F7DB5" w:rsidRDefault="003F7DB5">
      <w:pPr>
        <w:rPr>
          <w:rFonts w:ascii="Times New Roman" w:hAnsi="Times New Roman"/>
        </w:rPr>
      </w:pPr>
    </w:p>
    <w:p w14:paraId="1E5BDC9E" w14:textId="77777777" w:rsidR="00757204" w:rsidRDefault="00757204">
      <w:pPr>
        <w:rPr>
          <w:rFonts w:ascii="Times New Roman" w:hAnsi="Times New Roman"/>
        </w:rPr>
      </w:pPr>
    </w:p>
    <w:p w14:paraId="4B79FD14" w14:textId="21EED045" w:rsidR="003F7DB5" w:rsidRDefault="003F7DB5">
      <w:pPr>
        <w:rPr>
          <w:rFonts w:ascii="Times New Roman" w:hAnsi="Times New Roman"/>
        </w:rPr>
      </w:pPr>
    </w:p>
    <w:p w14:paraId="61B89F09" w14:textId="77777777" w:rsidR="003F7DB5" w:rsidRPr="00B40AA4" w:rsidRDefault="003F7DB5">
      <w:pPr>
        <w:rPr>
          <w:rFonts w:ascii="Times New Roman" w:hAnsi="Times New Roman"/>
        </w:rPr>
      </w:pPr>
    </w:p>
    <w:p w14:paraId="41A3A310" w14:textId="77777777" w:rsidR="00C02723" w:rsidRPr="00984E33" w:rsidRDefault="00C02723">
      <w:pPr>
        <w:rPr>
          <w:rFonts w:ascii="Times New Roman" w:hAnsi="Times New Roman"/>
        </w:rPr>
      </w:pPr>
    </w:p>
    <w:p w14:paraId="26D08DE1" w14:textId="3D6DF479" w:rsidR="006512F6" w:rsidRPr="00984E33" w:rsidRDefault="006512F6">
      <w:pPr>
        <w:rPr>
          <w:rFonts w:ascii="Times New Roman" w:hAnsi="Times New Roman"/>
        </w:rPr>
      </w:pPr>
      <w:r w:rsidRPr="00984E33">
        <w:rPr>
          <w:rFonts w:ascii="Times New Roman" w:hAnsi="Times New Roman"/>
          <w:b/>
        </w:rPr>
        <w:lastRenderedPageBreak/>
        <w:t>Section V. BUDGET</w:t>
      </w:r>
    </w:p>
    <w:p w14:paraId="29DFB8E5" w14:textId="77777777" w:rsidR="006512F6" w:rsidRDefault="006512F6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54"/>
        <w:gridCol w:w="2254"/>
      </w:tblGrid>
      <w:tr w:rsidR="0075208C" w:rsidRPr="00984E33" w14:paraId="4F08EC3F" w14:textId="77777777" w:rsidTr="00835959">
        <w:tc>
          <w:tcPr>
            <w:tcW w:w="2354" w:type="dxa"/>
          </w:tcPr>
          <w:p w14:paraId="3AC3B272" w14:textId="77777777" w:rsidR="0075208C" w:rsidRPr="00984E33" w:rsidRDefault="0075208C">
            <w:pPr>
              <w:rPr>
                <w:rFonts w:ascii="Times New Roman" w:hAnsi="Times New Roman"/>
                <w:b/>
              </w:rPr>
            </w:pPr>
            <w:r w:rsidRPr="00984E33">
              <w:rPr>
                <w:rFonts w:ascii="Times New Roman" w:hAnsi="Times New Roman"/>
                <w:b/>
              </w:rPr>
              <w:t>Personnel Services</w:t>
            </w:r>
          </w:p>
        </w:tc>
        <w:tc>
          <w:tcPr>
            <w:tcW w:w="2254" w:type="dxa"/>
          </w:tcPr>
          <w:p w14:paraId="00A1821B" w14:textId="77777777" w:rsidR="0075208C" w:rsidRPr="00984E33" w:rsidRDefault="0075208C" w:rsidP="00D4664F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our Requested Budget</w:t>
            </w:r>
          </w:p>
        </w:tc>
      </w:tr>
      <w:tr w:rsidR="0075208C" w:rsidRPr="00984E33" w14:paraId="0B1F6AF6" w14:textId="77777777" w:rsidTr="00835959">
        <w:tc>
          <w:tcPr>
            <w:tcW w:w="2354" w:type="dxa"/>
          </w:tcPr>
          <w:p w14:paraId="245C0DB2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Salary</w:t>
            </w:r>
          </w:p>
        </w:tc>
        <w:tc>
          <w:tcPr>
            <w:tcW w:w="2254" w:type="dxa"/>
          </w:tcPr>
          <w:p w14:paraId="7A863EAD" w14:textId="77777777" w:rsidR="0075208C" w:rsidRPr="00984E33" w:rsidRDefault="00132C9E" w:rsidP="0051637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*</w:t>
            </w:r>
          </w:p>
        </w:tc>
      </w:tr>
      <w:tr w:rsidR="0075208C" w:rsidRPr="00984E33" w14:paraId="197836D9" w14:textId="77777777" w:rsidTr="00835959">
        <w:tc>
          <w:tcPr>
            <w:tcW w:w="2354" w:type="dxa"/>
          </w:tcPr>
          <w:p w14:paraId="4F571970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Student Help</w:t>
            </w:r>
          </w:p>
        </w:tc>
        <w:tc>
          <w:tcPr>
            <w:tcW w:w="2254" w:type="dxa"/>
          </w:tcPr>
          <w:p w14:paraId="5B77AEC2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4CC606BD" w14:textId="77777777" w:rsidTr="00835959">
        <w:tc>
          <w:tcPr>
            <w:tcW w:w="2354" w:type="dxa"/>
          </w:tcPr>
          <w:p w14:paraId="33DCEBAA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Graduate Assistant(s)</w:t>
            </w:r>
          </w:p>
        </w:tc>
        <w:tc>
          <w:tcPr>
            <w:tcW w:w="2254" w:type="dxa"/>
          </w:tcPr>
          <w:p w14:paraId="3D49A184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60BADC7A" w14:textId="77777777" w:rsidTr="00835959">
        <w:tc>
          <w:tcPr>
            <w:tcW w:w="2354" w:type="dxa"/>
          </w:tcPr>
          <w:p w14:paraId="63FD6CEE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Civil Service</w:t>
            </w:r>
          </w:p>
        </w:tc>
        <w:tc>
          <w:tcPr>
            <w:tcW w:w="2254" w:type="dxa"/>
          </w:tcPr>
          <w:p w14:paraId="0C48D25C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7BA911FA" w14:textId="77777777" w:rsidR="006512F6" w:rsidRPr="00984E33" w:rsidRDefault="006512F6">
      <w:pPr>
        <w:rPr>
          <w:rFonts w:ascii="Times New Roman" w:hAnsi="Times New Roman"/>
        </w:rPr>
      </w:pPr>
    </w:p>
    <w:p w14:paraId="2023A5F9" w14:textId="77777777" w:rsidR="006512F6" w:rsidRPr="00984E33" w:rsidRDefault="006512F6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58"/>
        <w:gridCol w:w="2250"/>
      </w:tblGrid>
      <w:tr w:rsidR="0075208C" w:rsidRPr="00984E33" w14:paraId="0BFCAEE2" w14:textId="77777777" w:rsidTr="0075208C">
        <w:tc>
          <w:tcPr>
            <w:tcW w:w="2358" w:type="dxa"/>
          </w:tcPr>
          <w:p w14:paraId="12A30891" w14:textId="77777777" w:rsidR="0075208C" w:rsidRPr="00984E33" w:rsidRDefault="0075208C" w:rsidP="0002230C">
            <w:pPr>
              <w:rPr>
                <w:rFonts w:ascii="Times New Roman" w:hAnsi="Times New Roman"/>
                <w:b/>
              </w:rPr>
            </w:pPr>
            <w:r w:rsidRPr="00984E33">
              <w:rPr>
                <w:rFonts w:ascii="Times New Roman" w:hAnsi="Times New Roman"/>
                <w:b/>
              </w:rPr>
              <w:t>Operations</w:t>
            </w:r>
          </w:p>
        </w:tc>
        <w:tc>
          <w:tcPr>
            <w:tcW w:w="2250" w:type="dxa"/>
          </w:tcPr>
          <w:p w14:paraId="138C649E" w14:textId="77777777" w:rsidR="0075208C" w:rsidRPr="00984E33" w:rsidRDefault="0075208C" w:rsidP="00984E3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our Requested Budget</w:t>
            </w:r>
          </w:p>
        </w:tc>
      </w:tr>
      <w:tr w:rsidR="0075208C" w:rsidRPr="00984E33" w14:paraId="0C32B3D5" w14:textId="77777777" w:rsidTr="0075208C">
        <w:tc>
          <w:tcPr>
            <w:tcW w:w="2358" w:type="dxa"/>
          </w:tcPr>
          <w:p w14:paraId="77CDD164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Contractual Service</w:t>
            </w:r>
          </w:p>
        </w:tc>
        <w:tc>
          <w:tcPr>
            <w:tcW w:w="2250" w:type="dxa"/>
          </w:tcPr>
          <w:p w14:paraId="2DE6D97F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2FA6F5F8" w14:textId="77777777" w:rsidTr="0075208C">
        <w:tc>
          <w:tcPr>
            <w:tcW w:w="2358" w:type="dxa"/>
          </w:tcPr>
          <w:p w14:paraId="1029ABED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Commodities</w:t>
            </w:r>
          </w:p>
        </w:tc>
        <w:tc>
          <w:tcPr>
            <w:tcW w:w="2250" w:type="dxa"/>
          </w:tcPr>
          <w:p w14:paraId="29B569C2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27EC802D" w14:textId="77777777" w:rsidTr="0075208C">
        <w:tc>
          <w:tcPr>
            <w:tcW w:w="2358" w:type="dxa"/>
          </w:tcPr>
          <w:p w14:paraId="3336F14D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Travel</w:t>
            </w:r>
          </w:p>
        </w:tc>
        <w:tc>
          <w:tcPr>
            <w:tcW w:w="2250" w:type="dxa"/>
          </w:tcPr>
          <w:p w14:paraId="5DD3F861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1FB490C8" w14:textId="77777777" w:rsidTr="0075208C">
        <w:tc>
          <w:tcPr>
            <w:tcW w:w="2358" w:type="dxa"/>
          </w:tcPr>
          <w:p w14:paraId="36FDF725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Equipment</w:t>
            </w:r>
          </w:p>
        </w:tc>
        <w:tc>
          <w:tcPr>
            <w:tcW w:w="2250" w:type="dxa"/>
          </w:tcPr>
          <w:p w14:paraId="47FF1424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48D257DA" w14:textId="77777777" w:rsidTr="0075208C">
        <w:tc>
          <w:tcPr>
            <w:tcW w:w="2358" w:type="dxa"/>
          </w:tcPr>
          <w:p w14:paraId="6D230B1D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Other</w:t>
            </w:r>
          </w:p>
        </w:tc>
        <w:tc>
          <w:tcPr>
            <w:tcW w:w="2250" w:type="dxa"/>
          </w:tcPr>
          <w:p w14:paraId="746E5C28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488120A2" w14:textId="77777777" w:rsidR="006512F6" w:rsidRPr="00984E33" w:rsidRDefault="006512F6" w:rsidP="006512F6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58"/>
        <w:gridCol w:w="2250"/>
      </w:tblGrid>
      <w:tr w:rsidR="00984E33" w:rsidRPr="00984E33" w14:paraId="0F876567" w14:textId="77777777" w:rsidTr="0075208C">
        <w:tc>
          <w:tcPr>
            <w:tcW w:w="2358" w:type="dxa"/>
          </w:tcPr>
          <w:p w14:paraId="1CCDC9E9" w14:textId="77777777" w:rsidR="00984E33" w:rsidRPr="00984E33" w:rsidRDefault="0075208C" w:rsidP="0075208C">
            <w:pPr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Total </w:t>
            </w:r>
            <w:r w:rsidR="00984E33" w:rsidRPr="00984E33">
              <w:rPr>
                <w:rFonts w:ascii="Times New Roman" w:hAnsi="Times New Roman"/>
                <w:b/>
              </w:rPr>
              <w:t>Budget</w:t>
            </w:r>
            <w:r w:rsidR="00D2694D">
              <w:rPr>
                <w:rFonts w:ascii="Times New Roman" w:hAnsi="Times New Roman"/>
                <w:b/>
              </w:rPr>
              <w:t xml:space="preserve"> of URG </w:t>
            </w:r>
          </w:p>
        </w:tc>
        <w:tc>
          <w:tcPr>
            <w:tcW w:w="2250" w:type="dxa"/>
          </w:tcPr>
          <w:p w14:paraId="1DC7A811" w14:textId="77777777" w:rsidR="00984E33" w:rsidRPr="00984E33" w:rsidRDefault="00984E33" w:rsidP="00516373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5849CFFF" w14:textId="77777777" w:rsidR="00B40AA4" w:rsidRDefault="00B40AA4" w:rsidP="00396CCD">
      <w:pPr>
        <w:rPr>
          <w:rFonts w:ascii="Times New Roman" w:hAnsi="Times New Roman"/>
          <w:sz w:val="18"/>
          <w:szCs w:val="18"/>
          <w:u w:val="single"/>
        </w:rPr>
      </w:pPr>
    </w:p>
    <w:p w14:paraId="22BD5097" w14:textId="3E4888DE" w:rsidR="006512F6" w:rsidRPr="00984E33" w:rsidRDefault="00B40AA4" w:rsidP="00396CCD">
      <w:pPr>
        <w:rPr>
          <w:rFonts w:ascii="Times New Roman" w:hAnsi="Times New Roman"/>
          <w:b/>
        </w:rPr>
      </w:pPr>
      <w:r>
        <w:rPr>
          <w:rFonts w:ascii="Times New Roman" w:hAnsi="Times New Roman"/>
          <w:sz w:val="18"/>
          <w:szCs w:val="18"/>
          <w:u w:val="single"/>
        </w:rPr>
        <w:t>**</w:t>
      </w:r>
      <w:r w:rsidRPr="00FF1A29">
        <w:rPr>
          <w:rFonts w:ascii="Times New Roman" w:hAnsi="Times New Roman"/>
          <w:sz w:val="18"/>
          <w:szCs w:val="18"/>
          <w:u w:val="single"/>
        </w:rPr>
        <w:t>Salary</w:t>
      </w:r>
      <w:r w:rsidRPr="00FF1A29">
        <w:rPr>
          <w:rFonts w:ascii="Times New Roman" w:hAnsi="Times New Roman"/>
          <w:sz w:val="18"/>
          <w:szCs w:val="18"/>
        </w:rPr>
        <w:t xml:space="preserve">:  For applicants applying under the category of </w:t>
      </w:r>
      <w:r w:rsidRPr="00FF1A29">
        <w:rPr>
          <w:rFonts w:ascii="Times New Roman" w:hAnsi="Times New Roman"/>
          <w:i/>
          <w:sz w:val="18"/>
          <w:szCs w:val="18"/>
        </w:rPr>
        <w:t>Post-Tenure Grant Development</w:t>
      </w:r>
      <w:r w:rsidRPr="00FF1A29">
        <w:rPr>
          <w:rFonts w:ascii="Times New Roman" w:hAnsi="Times New Roman"/>
          <w:sz w:val="18"/>
          <w:szCs w:val="18"/>
        </w:rPr>
        <w:t>, not more than 50% of the budget may be applied to salary for th</w:t>
      </w:r>
      <w:r w:rsidR="00A87E89">
        <w:rPr>
          <w:rFonts w:ascii="Times New Roman" w:hAnsi="Times New Roman"/>
          <w:sz w:val="18"/>
          <w:szCs w:val="18"/>
        </w:rPr>
        <w:t>e applicant(s)</w:t>
      </w:r>
      <w:r w:rsidR="00D43608">
        <w:rPr>
          <w:rFonts w:ascii="Times New Roman" w:hAnsi="Times New Roman"/>
          <w:sz w:val="18"/>
          <w:szCs w:val="18"/>
        </w:rPr>
        <w:t xml:space="preserve">. </w:t>
      </w:r>
    </w:p>
    <w:p w14:paraId="774FB077" w14:textId="77777777" w:rsidR="00132C9E" w:rsidRDefault="00132C9E" w:rsidP="00984E33">
      <w:pPr>
        <w:rPr>
          <w:rFonts w:ascii="Times New Roman" w:hAnsi="Times New Roman"/>
          <w:u w:val="single"/>
        </w:rPr>
      </w:pPr>
    </w:p>
    <w:p w14:paraId="58F7A185" w14:textId="2D7CC1F0" w:rsidR="006512F6" w:rsidRPr="00757204" w:rsidRDefault="006512F6">
      <w:pPr>
        <w:rPr>
          <w:rFonts w:ascii="Times New Roman" w:hAnsi="Times New Roman"/>
          <w:i/>
          <w:iCs/>
        </w:rPr>
      </w:pPr>
      <w:r w:rsidRPr="00984E33">
        <w:rPr>
          <w:rFonts w:ascii="Times New Roman" w:hAnsi="Times New Roman"/>
          <w:u w:val="single"/>
        </w:rPr>
        <w:t xml:space="preserve">Budget Justification Instructions: </w:t>
      </w:r>
      <w:r w:rsidRPr="00984E33">
        <w:rPr>
          <w:rFonts w:ascii="Times New Roman" w:hAnsi="Times New Roman"/>
        </w:rPr>
        <w:t xml:space="preserve">Each budget item </w:t>
      </w:r>
      <w:r w:rsidRPr="00984E33">
        <w:rPr>
          <w:rFonts w:ascii="Times New Roman" w:hAnsi="Times New Roman"/>
          <w:b/>
        </w:rPr>
        <w:t>must</w:t>
      </w:r>
      <w:r w:rsidRPr="00984E33">
        <w:rPr>
          <w:rFonts w:ascii="Times New Roman" w:hAnsi="Times New Roman"/>
        </w:rPr>
        <w:t xml:space="preserve"> be clearly and completely justified</w:t>
      </w:r>
      <w:r w:rsidR="0077477B">
        <w:rPr>
          <w:rFonts w:ascii="Times New Roman" w:hAnsi="Times New Roman"/>
        </w:rPr>
        <w:t>.</w:t>
      </w:r>
      <w:r w:rsidRPr="00984E33">
        <w:rPr>
          <w:rFonts w:ascii="Times New Roman" w:hAnsi="Times New Roman"/>
        </w:rPr>
        <w:t xml:space="preserve"> </w:t>
      </w:r>
      <w:r w:rsidR="003B322F" w:rsidRPr="00757204">
        <w:rPr>
          <w:rFonts w:ascii="Times New Roman" w:hAnsi="Times New Roman"/>
          <w:i/>
          <w:iCs/>
        </w:rPr>
        <w:t xml:space="preserve">Please </w:t>
      </w:r>
      <w:proofErr w:type="gramStart"/>
      <w:r w:rsidR="003B322F" w:rsidRPr="00757204">
        <w:rPr>
          <w:rFonts w:ascii="Times New Roman" w:hAnsi="Times New Roman"/>
          <w:i/>
          <w:iCs/>
        </w:rPr>
        <w:t>note:</w:t>
      </w:r>
      <w:proofErr w:type="gramEnd"/>
      <w:r w:rsidR="003B322F" w:rsidRPr="00757204">
        <w:rPr>
          <w:rFonts w:ascii="Times New Roman" w:hAnsi="Times New Roman"/>
          <w:i/>
          <w:iCs/>
        </w:rPr>
        <w:t xml:space="preserve"> f</w:t>
      </w:r>
      <w:r w:rsidR="00D43608" w:rsidRPr="00757204">
        <w:rPr>
          <w:rFonts w:ascii="Times New Roman" w:hAnsi="Times New Roman"/>
          <w:i/>
          <w:iCs/>
        </w:rPr>
        <w:t xml:space="preserve">or salary, please list </w:t>
      </w:r>
      <w:r w:rsidR="00A87E89">
        <w:rPr>
          <w:rFonts w:ascii="Times New Roman" w:hAnsi="Times New Roman"/>
          <w:i/>
          <w:iCs/>
        </w:rPr>
        <w:t xml:space="preserve">everyone who </w:t>
      </w:r>
      <w:r w:rsidR="00D43608" w:rsidRPr="00757204">
        <w:rPr>
          <w:rFonts w:ascii="Times New Roman" w:hAnsi="Times New Roman"/>
          <w:i/>
          <w:iCs/>
        </w:rPr>
        <w:t xml:space="preserve">will be paid by the URG and their role in the project. </w:t>
      </w:r>
      <w:r w:rsidR="0077477B" w:rsidRPr="00757204">
        <w:rPr>
          <w:rFonts w:ascii="Times New Roman" w:hAnsi="Times New Roman"/>
          <w:i/>
          <w:iCs/>
        </w:rPr>
        <w:t xml:space="preserve"> </w:t>
      </w:r>
    </w:p>
    <w:p w14:paraId="2EFC63F4" w14:textId="77777777" w:rsidR="006512F6" w:rsidRPr="00984E33" w:rsidRDefault="006512F6" w:rsidP="006512F6">
      <w:pPr>
        <w:rPr>
          <w:rFonts w:ascii="Times New Roman" w:hAnsi="Times New Roman"/>
        </w:rPr>
      </w:pPr>
    </w:p>
    <w:p w14:paraId="48D9E4F3" w14:textId="77777777" w:rsidR="006512F6" w:rsidRPr="00984E33" w:rsidRDefault="006512F6" w:rsidP="00132C9E">
      <w:pPr>
        <w:rPr>
          <w:rFonts w:ascii="Times New Roman" w:hAnsi="Times New Roman"/>
          <w:b/>
        </w:rPr>
      </w:pPr>
    </w:p>
    <w:sectPr w:rsidR="006512F6" w:rsidRPr="00984E33" w:rsidSect="003E484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78C82" w14:textId="77777777" w:rsidR="00AF5056" w:rsidRDefault="00AF5056" w:rsidP="00D4664F">
      <w:r>
        <w:separator/>
      </w:r>
    </w:p>
  </w:endnote>
  <w:endnote w:type="continuationSeparator" w:id="0">
    <w:p w14:paraId="6CD556A7" w14:textId="77777777" w:rsidR="00AF5056" w:rsidRDefault="00AF5056" w:rsidP="00D4664F">
      <w:r>
        <w:continuationSeparator/>
      </w:r>
    </w:p>
  </w:endnote>
  <w:endnote w:type="continuationNotice" w:id="1">
    <w:p w14:paraId="3A26193E" w14:textId="77777777" w:rsidR="00AF5056" w:rsidRDefault="00AF50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8E987" w14:textId="633AF96B" w:rsidR="00F24E64" w:rsidRPr="00396CCD" w:rsidRDefault="007E7B97">
    <w:pPr>
      <w:pStyle w:val="Footer"/>
      <w:pBdr>
        <w:top w:val="thinThickSmallGap" w:sz="24" w:space="1" w:color="622423" w:themeColor="accent2" w:themeShade="7F"/>
      </w:pBdr>
      <w:rPr>
        <w:rFonts w:ascii="Times New Roman" w:eastAsiaTheme="majorEastAsia" w:hAnsi="Times New Roman"/>
      </w:rPr>
    </w:pPr>
    <w:r w:rsidRPr="00396CCD">
      <w:rPr>
        <w:rFonts w:ascii="Times New Roman" w:eastAsiaTheme="majorEastAsia" w:hAnsi="Times New Roman"/>
      </w:rPr>
      <w:t>CAST URG Submission FY2</w:t>
    </w:r>
    <w:r w:rsidR="00537CC4">
      <w:rPr>
        <w:rFonts w:ascii="Times New Roman" w:eastAsiaTheme="majorEastAsia" w:hAnsi="Times New Roman"/>
      </w:rPr>
      <w:t>4</w:t>
    </w:r>
    <w:r w:rsidR="00F24E64" w:rsidRPr="00396CCD">
      <w:rPr>
        <w:rFonts w:ascii="Times New Roman" w:eastAsiaTheme="majorEastAsia" w:hAnsi="Times New Roman"/>
      </w:rPr>
      <w:ptab w:relativeTo="margin" w:alignment="right" w:leader="none"/>
    </w:r>
    <w:r w:rsidR="00F24E64" w:rsidRPr="00396CCD">
      <w:rPr>
        <w:rFonts w:ascii="Times New Roman" w:eastAsiaTheme="majorEastAsia" w:hAnsi="Times New Roman"/>
      </w:rPr>
      <w:t xml:space="preserve">Page </w:t>
    </w:r>
    <w:r w:rsidR="00F24E64" w:rsidRPr="00396CCD">
      <w:rPr>
        <w:rFonts w:ascii="Times New Roman" w:eastAsiaTheme="minorEastAsia" w:hAnsi="Times New Roman"/>
      </w:rPr>
      <w:fldChar w:fldCharType="begin"/>
    </w:r>
    <w:r w:rsidR="00F24E64" w:rsidRPr="00396CCD">
      <w:rPr>
        <w:rFonts w:ascii="Times New Roman" w:hAnsi="Times New Roman"/>
      </w:rPr>
      <w:instrText xml:space="preserve"> PAGE   \* MERGEFORMAT </w:instrText>
    </w:r>
    <w:r w:rsidR="00F24E64" w:rsidRPr="00396CCD">
      <w:rPr>
        <w:rFonts w:ascii="Times New Roman" w:eastAsiaTheme="minorEastAsia" w:hAnsi="Times New Roman"/>
      </w:rPr>
      <w:fldChar w:fldCharType="separate"/>
    </w:r>
    <w:r w:rsidR="00332F5D" w:rsidRPr="00332F5D">
      <w:rPr>
        <w:rFonts w:ascii="Times New Roman" w:eastAsiaTheme="majorEastAsia" w:hAnsi="Times New Roman"/>
        <w:noProof/>
      </w:rPr>
      <w:t>1</w:t>
    </w:r>
    <w:r w:rsidR="00F24E64" w:rsidRPr="00396CCD">
      <w:rPr>
        <w:rFonts w:ascii="Times New Roman" w:eastAsiaTheme="majorEastAsia" w:hAnsi="Times New Roman"/>
        <w:noProof/>
      </w:rPr>
      <w:fldChar w:fldCharType="end"/>
    </w:r>
  </w:p>
  <w:p w14:paraId="6B93E82F" w14:textId="77777777" w:rsidR="00984E33" w:rsidRPr="00396CCD" w:rsidRDefault="00984E33">
    <w:pPr>
      <w:pStyle w:val="Foo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EDB99" w14:textId="77777777" w:rsidR="00AF5056" w:rsidRDefault="00AF5056" w:rsidP="00D4664F">
      <w:r>
        <w:separator/>
      </w:r>
    </w:p>
  </w:footnote>
  <w:footnote w:type="continuationSeparator" w:id="0">
    <w:p w14:paraId="4231306C" w14:textId="77777777" w:rsidR="00AF5056" w:rsidRDefault="00AF5056" w:rsidP="00D4664F">
      <w:r>
        <w:continuationSeparator/>
      </w:r>
    </w:p>
  </w:footnote>
  <w:footnote w:type="continuationNotice" w:id="1">
    <w:p w14:paraId="5CC1626B" w14:textId="77777777" w:rsidR="00AF5056" w:rsidRDefault="00AF50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11547"/>
    <w:multiLevelType w:val="hybridMultilevel"/>
    <w:tmpl w:val="0D306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0822E5"/>
    <w:multiLevelType w:val="hybridMultilevel"/>
    <w:tmpl w:val="86644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396F09"/>
    <w:multiLevelType w:val="hybridMultilevel"/>
    <w:tmpl w:val="FC40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I0NjcxNTI2NjFR0lEKTi0uzszPAykwqwUA30U8TCwAAAA="/>
  </w:docVars>
  <w:rsids>
    <w:rsidRoot w:val="00C02723"/>
    <w:rsid w:val="0002230C"/>
    <w:rsid w:val="000619E0"/>
    <w:rsid w:val="00064DD0"/>
    <w:rsid w:val="000929CF"/>
    <w:rsid w:val="000C7DAD"/>
    <w:rsid w:val="000F1102"/>
    <w:rsid w:val="001164CF"/>
    <w:rsid w:val="00132C9E"/>
    <w:rsid w:val="001A0270"/>
    <w:rsid w:val="001A096E"/>
    <w:rsid w:val="001C014B"/>
    <w:rsid w:val="001C5970"/>
    <w:rsid w:val="00206ED4"/>
    <w:rsid w:val="00211F07"/>
    <w:rsid w:val="00295319"/>
    <w:rsid w:val="00296A74"/>
    <w:rsid w:val="002B2072"/>
    <w:rsid w:val="002E4ED7"/>
    <w:rsid w:val="00315A98"/>
    <w:rsid w:val="0031794B"/>
    <w:rsid w:val="003245B6"/>
    <w:rsid w:val="00326177"/>
    <w:rsid w:val="00332F5D"/>
    <w:rsid w:val="003413C2"/>
    <w:rsid w:val="00373DEE"/>
    <w:rsid w:val="0038635D"/>
    <w:rsid w:val="00396CCD"/>
    <w:rsid w:val="003A3F18"/>
    <w:rsid w:val="003B322F"/>
    <w:rsid w:val="003E4842"/>
    <w:rsid w:val="003F45AD"/>
    <w:rsid w:val="003F7DB5"/>
    <w:rsid w:val="00492E70"/>
    <w:rsid w:val="004A536B"/>
    <w:rsid w:val="004F02FE"/>
    <w:rsid w:val="004F6F80"/>
    <w:rsid w:val="00516373"/>
    <w:rsid w:val="00537CC4"/>
    <w:rsid w:val="00581F93"/>
    <w:rsid w:val="005A462B"/>
    <w:rsid w:val="006512F6"/>
    <w:rsid w:val="0066047E"/>
    <w:rsid w:val="00681013"/>
    <w:rsid w:val="006A227D"/>
    <w:rsid w:val="006A5AAA"/>
    <w:rsid w:val="006B6CE8"/>
    <w:rsid w:val="00721571"/>
    <w:rsid w:val="0075208C"/>
    <w:rsid w:val="00757204"/>
    <w:rsid w:val="00767120"/>
    <w:rsid w:val="0077477B"/>
    <w:rsid w:val="007E7B97"/>
    <w:rsid w:val="007F798C"/>
    <w:rsid w:val="008126ED"/>
    <w:rsid w:val="00823A46"/>
    <w:rsid w:val="008246BF"/>
    <w:rsid w:val="00835959"/>
    <w:rsid w:val="00852044"/>
    <w:rsid w:val="00856509"/>
    <w:rsid w:val="008D22DB"/>
    <w:rsid w:val="008D7BFB"/>
    <w:rsid w:val="008E2711"/>
    <w:rsid w:val="00944352"/>
    <w:rsid w:val="00984E33"/>
    <w:rsid w:val="0098682A"/>
    <w:rsid w:val="009A6CC5"/>
    <w:rsid w:val="009B5B5F"/>
    <w:rsid w:val="009B68AC"/>
    <w:rsid w:val="009F02E6"/>
    <w:rsid w:val="00A41DCB"/>
    <w:rsid w:val="00A46B29"/>
    <w:rsid w:val="00A72102"/>
    <w:rsid w:val="00A81E84"/>
    <w:rsid w:val="00A87E89"/>
    <w:rsid w:val="00A9011B"/>
    <w:rsid w:val="00A902C2"/>
    <w:rsid w:val="00AF5056"/>
    <w:rsid w:val="00B3447C"/>
    <w:rsid w:val="00B40AA4"/>
    <w:rsid w:val="00B41445"/>
    <w:rsid w:val="00BE0E19"/>
    <w:rsid w:val="00BE6A59"/>
    <w:rsid w:val="00C02723"/>
    <w:rsid w:val="00C315E2"/>
    <w:rsid w:val="00C56D4D"/>
    <w:rsid w:val="00C6722F"/>
    <w:rsid w:val="00C811F6"/>
    <w:rsid w:val="00D10BD1"/>
    <w:rsid w:val="00D2694D"/>
    <w:rsid w:val="00D43608"/>
    <w:rsid w:val="00D4664F"/>
    <w:rsid w:val="00E13A52"/>
    <w:rsid w:val="00E21A2A"/>
    <w:rsid w:val="00F12145"/>
    <w:rsid w:val="00F24E64"/>
    <w:rsid w:val="00FA1FF1"/>
    <w:rsid w:val="00FA4B35"/>
    <w:rsid w:val="00FB2A93"/>
    <w:rsid w:val="00FE0724"/>
    <w:rsid w:val="00FF1A29"/>
    <w:rsid w:val="027B3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CABB129"/>
  <w15:docId w15:val="{A60C2E12-8513-4E6A-8444-4667318E9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842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12F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466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64F"/>
  </w:style>
  <w:style w:type="paragraph" w:styleId="Footer">
    <w:name w:val="footer"/>
    <w:basedOn w:val="Normal"/>
    <w:link w:val="FooterChar"/>
    <w:uiPriority w:val="99"/>
    <w:unhideWhenUsed/>
    <w:rsid w:val="00D466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664F"/>
  </w:style>
  <w:style w:type="paragraph" w:styleId="BalloonText">
    <w:name w:val="Balloon Text"/>
    <w:basedOn w:val="Normal"/>
    <w:link w:val="BalloonTextChar"/>
    <w:uiPriority w:val="99"/>
    <w:semiHidden/>
    <w:unhideWhenUsed/>
    <w:rsid w:val="00D466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6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23A4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4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D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4DD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DD0"/>
    <w:rPr>
      <w:b/>
      <w:bCs/>
    </w:rPr>
  </w:style>
  <w:style w:type="paragraph" w:styleId="Revision">
    <w:name w:val="Revision"/>
    <w:hidden/>
    <w:uiPriority w:val="99"/>
    <w:semiHidden/>
    <w:rsid w:val="00A87E89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565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6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rabe@ilstu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fe2d134-2c53-492a-a75e-0f91237ab10d">
      <UserInfo>
        <DisplayName>Solanki, Pranshoo</DisplayName>
        <AccountId>36</AccountId>
        <AccountType/>
      </UserInfo>
      <UserInfo>
        <DisplayName>Amorose, Tony</DisplayName>
        <AccountId>38</AccountId>
        <AccountType/>
      </UserInfo>
      <UserInfo>
        <DisplayName>Robinson, Clay</DisplayName>
        <AccountId>40</AccountId>
        <AccountType/>
      </UserInfo>
      <UserInfo>
        <DisplayName>CAST Office Sharepoint Online Base Access</DisplayName>
        <AccountId>44</AccountId>
        <AccountType/>
      </UserInfo>
      <UserInfo>
        <DisplayName>Mulvey, Phil</DisplayName>
        <AccountId>58</AccountId>
        <AccountType/>
      </UserInfo>
      <UserInfo>
        <DisplayName>Yang, LC</DisplayName>
        <AccountId>100</AccountId>
        <AccountType/>
      </UserInfo>
      <UserInfo>
        <DisplayName>Harpel, Tammy</DisplayName>
        <AccountId>105</AccountId>
        <AccountType/>
      </UserInfo>
      <UserInfo>
        <DisplayName>Wolf, James</DisplayName>
        <AccountId>14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82AB5BAEC8E648A2742CACB06F527E" ma:contentTypeVersion="12" ma:contentTypeDescription="Create a new document." ma:contentTypeScope="" ma:versionID="d50ab209d7ba626fa2b64c3b2cd3892b">
  <xsd:schema xmlns:xsd="http://www.w3.org/2001/XMLSchema" xmlns:xs="http://www.w3.org/2001/XMLSchema" xmlns:p="http://schemas.microsoft.com/office/2006/metadata/properties" xmlns:ns1="http://schemas.microsoft.com/sharepoint/v3" xmlns:ns2="205bfbc1-e8b8-4860-980c-b93c7920f507" xmlns:ns3="4fe2d134-2c53-492a-a75e-0f91237ab10d" targetNamespace="http://schemas.microsoft.com/office/2006/metadata/properties" ma:root="true" ma:fieldsID="36d9ee27d4b1eb85cc8a4471981d59aa" ns1:_="" ns2:_="" ns3:_="">
    <xsd:import namespace="http://schemas.microsoft.com/sharepoint/v3"/>
    <xsd:import namespace="205bfbc1-e8b8-4860-980c-b93c7920f507"/>
    <xsd:import namespace="4fe2d134-2c53-492a-a75e-0f91237ab1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5bfbc1-e8b8-4860-980c-b93c7920f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2d134-2c53-492a-a75e-0f91237ab1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7E411-72DB-4CCD-BC63-A2E382766051}">
  <ds:schemaRefs>
    <ds:schemaRef ds:uri="http://purl.org/dc/elements/1.1/"/>
    <ds:schemaRef ds:uri="http://schemas.microsoft.com/office/2006/metadata/properties"/>
    <ds:schemaRef ds:uri="4fe2d134-2c53-492a-a75e-0f91237ab10d"/>
    <ds:schemaRef ds:uri="http://purl.org/dc/terms/"/>
    <ds:schemaRef ds:uri="205bfbc1-e8b8-4860-980c-b93c7920f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2971ABF-16B0-4050-858E-2C0D5D4B3E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0F43F7-B616-48EB-8ADA-FFFF0D68F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5bfbc1-e8b8-4860-980c-b93c7920f507"/>
    <ds:schemaRef ds:uri="4fe2d134-2c53-492a-a75e-0f91237ab1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D46EDA-7D20-4852-A685-322C2B4B7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</Company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</dc:creator>
  <cp:lastModifiedBy>Buckner, Jasmine</cp:lastModifiedBy>
  <cp:revision>2</cp:revision>
  <dcterms:created xsi:type="dcterms:W3CDTF">2022-09-14T21:06:00Z</dcterms:created>
  <dcterms:modified xsi:type="dcterms:W3CDTF">2022-09-14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82AB5BAEC8E648A2742CACB06F527E</vt:lpwstr>
  </property>
</Properties>
</file>